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03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GB"/>
        </w:rPr>
        <w:t>c++</w:t>
      </w:r>
      <w:bookmarkStart w:id="0" w:name="_GoBack"/>
      <w:bookmarkEnd w:id="0"/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minimize-the-sum-of-product1525/1?page=1&amp;category%5b%5d=Greedy&amp;sortBy=submissions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minimize-the-sum-of-product1525/1?page=1&amp;category[]=Greedy&amp;sortBy=submissions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7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3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in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[]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o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great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gt;(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oo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in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4845050" cy="2372995"/>
            <wp:effectExtent l="0" t="0" r="1270" b="444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5050" cy="237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1811655" cy="2320925"/>
            <wp:effectExtent l="0" t="0" r="1905" b="10795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1655" cy="232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tabs>
          <w:tab w:val="left" w:pos="7224"/>
        </w:tabs>
        <w:ind w:left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In this task there are three inputs first is length second is array and at last second array</w:t>
      </w:r>
    </w:p>
    <w:p>
      <w:pPr>
        <w:numPr>
          <w:ilvl w:val="0"/>
          <w:numId w:val="1"/>
        </w:numPr>
        <w:tabs>
          <w:tab w:val="left" w:pos="7224"/>
        </w:tabs>
        <w:ind w:left="0" w:leftChars="0" w:firstLine="0" w:firstLineChars="0"/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 xml:space="preserve">In this task first I need to sort array1 in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GB"/>
          <w14:textFill>
            <w14:solidFill>
              <w14:schemeClr w14:val="tx1"/>
            </w14:solidFill>
          </w14:textFill>
        </w:rPr>
        <w:t>ascending order and sort array2 in descending order then I need to multiply same index of both array and then add in other long int variable.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hruti">
    <w:altName w:val="Sitka Text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Sitka Text">
    <w:panose1 w:val="02000505000000020004"/>
    <w:charset w:val="00"/>
    <w:family w:val="auto"/>
    <w:pitch w:val="default"/>
    <w:sig w:usb0="A00002EF" w:usb1="4000204B" w:usb2="00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GB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GB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GB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GB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7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03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GB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GB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7F0F141"/>
    <w:multiLevelType w:val="singleLevel"/>
    <w:tmpl w:val="E7F0F141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uNaAAuXM+k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17ED"/>
    <w:rsid w:val="009F6055"/>
    <w:rsid w:val="00A11728"/>
    <w:rsid w:val="00A2233C"/>
    <w:rsid w:val="00A26657"/>
    <w:rsid w:val="00A50E9D"/>
    <w:rsid w:val="00A662C4"/>
    <w:rsid w:val="00A85048"/>
    <w:rsid w:val="00AA0F7E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341CD"/>
    <w:rsid w:val="00E95320"/>
    <w:rsid w:val="00EC5996"/>
    <w:rsid w:val="00EF0A05"/>
    <w:rsid w:val="00EF4016"/>
    <w:rsid w:val="00F244EF"/>
    <w:rsid w:val="00F30183"/>
    <w:rsid w:val="00F43C62"/>
    <w:rsid w:val="00F513D4"/>
    <w:rsid w:val="00F72780"/>
    <w:rsid w:val="00FB5DB3"/>
    <w:rsid w:val="1A9D1BEC"/>
    <w:rsid w:val="26CD2706"/>
    <w:rsid w:val="614F4CDA"/>
    <w:rsid w:val="68887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1</Words>
  <Characters>520</Characters>
  <Lines>4</Lines>
  <Paragraphs>1</Paragraphs>
  <TotalTime>7</TotalTime>
  <ScaleCrop>false</ScaleCrop>
  <LinksUpToDate>false</LinksUpToDate>
  <CharactersWithSpaces>610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03T05:31:43Z</dcterms:modified>
  <cp:revision>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D30C5BC4F6A449B5A54C5A1DFCF9B1E2</vt:lpwstr>
  </property>
</Properties>
</file>